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357" w:rsidRPr="00DF2D00" w:rsidRDefault="00DF2D00">
      <w:pPr>
        <w:pStyle w:val="Ttulo"/>
        <w:rPr>
          <w:lang w:val="pt-BR"/>
        </w:rPr>
      </w:pPr>
      <w:r>
        <w:rPr>
          <w:lang w:val="pt-BR"/>
        </w:rPr>
        <w:t>S</w:t>
      </w:r>
      <w:r w:rsidR="00256BD6" w:rsidRPr="00DF2D00">
        <w:rPr>
          <w:lang w:val="pt-BR"/>
        </w:rPr>
        <w:t>cri</w:t>
      </w:r>
      <w:r w:rsidRPr="00DF2D00">
        <w:rPr>
          <w:lang w:val="pt-BR"/>
        </w:rPr>
        <w:t>p</w:t>
      </w:r>
      <w:r w:rsidR="00256BD6" w:rsidRPr="00DF2D00">
        <w:rPr>
          <w:lang w:val="pt-BR"/>
        </w:rPr>
        <w:t>t</w:t>
      </w:r>
      <w:r>
        <w:rPr>
          <w:lang w:val="pt-BR"/>
        </w:rPr>
        <w:t xml:space="preserve"> – Curso de ST em R</w:t>
      </w:r>
    </w:p>
    <w:p w:rsidR="00523357" w:rsidRPr="00DF2D00" w:rsidRDefault="00DF2D00">
      <w:pPr>
        <w:pStyle w:val="Author"/>
        <w:rPr>
          <w:lang w:val="pt-BR"/>
        </w:rPr>
      </w:pPr>
      <w:r>
        <w:rPr>
          <w:lang w:val="pt-BR"/>
        </w:rPr>
        <w:t xml:space="preserve">Ícaro </w:t>
      </w:r>
      <w:proofErr w:type="spellStart"/>
      <w:r>
        <w:rPr>
          <w:lang w:val="pt-BR"/>
        </w:rPr>
        <w:t>Romolo</w:t>
      </w:r>
      <w:proofErr w:type="spellEnd"/>
      <w:r>
        <w:rPr>
          <w:lang w:val="pt-BR"/>
        </w:rPr>
        <w:t xml:space="preserve"> Sousa </w:t>
      </w:r>
      <w:r w:rsidR="00256BD6" w:rsidRPr="00DF2D00">
        <w:rPr>
          <w:lang w:val="pt-BR"/>
        </w:rPr>
        <w:t>A</w:t>
      </w:r>
      <w:r>
        <w:rPr>
          <w:lang w:val="pt-BR"/>
        </w:rPr>
        <w:t>gostino</w:t>
      </w:r>
    </w:p>
    <w:p w:rsidR="00DF2D00" w:rsidRDefault="00DF2D00" w:rsidP="00DF2D00">
      <w:pPr>
        <w:pStyle w:val="SourceCode"/>
        <w:rPr>
          <w:rStyle w:val="CommentTok"/>
          <w:lang w:val="pt-BR"/>
        </w:rPr>
      </w:pPr>
      <w:r>
        <w:rPr>
          <w:rStyle w:val="CommentTok"/>
          <w:lang w:val="pt-BR"/>
        </w:rPr>
        <w:t xml:space="preserve"># </w:t>
      </w:r>
      <w:r w:rsidRPr="00DF2D00">
        <w:rPr>
          <w:rStyle w:val="CommentTok"/>
          <w:lang w:val="pt-BR"/>
        </w:rPr>
        <w:t>P</w:t>
      </w:r>
      <w:r>
        <w:rPr>
          <w:rStyle w:val="CommentTok"/>
          <w:lang w:val="pt-BR"/>
        </w:rPr>
        <w:t>arte 1</w:t>
      </w:r>
    </w:p>
    <w:p w:rsidR="00DF2D00" w:rsidRDefault="00256BD6" w:rsidP="00DF2D00">
      <w:pPr>
        <w:pStyle w:val="SourceCode"/>
        <w:rPr>
          <w:rStyle w:val="CommentTok"/>
          <w:lang w:val="pt-BR"/>
        </w:rPr>
      </w:pPr>
      <w:r w:rsidRPr="00DF2D00">
        <w:rPr>
          <w:rStyle w:val="CommentTok"/>
          <w:lang w:val="pt-BR"/>
        </w:rPr>
        <w:t># chamando bibliotecas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library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NormalTok"/>
          <w:lang w:val="pt-BR"/>
        </w:rPr>
        <w:t>tseries</w:t>
      </w:r>
      <w:proofErr w:type="spellEnd"/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>#</w:t>
      </w:r>
      <w:r w:rsidR="00DF2D00">
        <w:rPr>
          <w:rStyle w:val="CommentTok"/>
          <w:lang w:val="pt-BR"/>
        </w:rPr>
        <w:t xml:space="preserve"> </w:t>
      </w:r>
      <w:r w:rsidRPr="00DF2D00">
        <w:rPr>
          <w:rStyle w:val="CommentTok"/>
          <w:lang w:val="pt-BR"/>
        </w:rPr>
        <w:t>manipular ST</w:t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library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NormalTok"/>
          <w:lang w:val="pt-BR"/>
        </w:rPr>
        <w:t>forecast</w:t>
      </w:r>
      <w:proofErr w:type="spellEnd"/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>#</w:t>
      </w:r>
      <w:r w:rsidR="00DF2D00">
        <w:rPr>
          <w:rStyle w:val="CommentTok"/>
          <w:lang w:val="pt-BR"/>
        </w:rPr>
        <w:t xml:space="preserve"> </w:t>
      </w:r>
      <w:r w:rsidR="00DF2D00" w:rsidRPr="00DF2D00">
        <w:rPr>
          <w:rStyle w:val="CommentTok"/>
          <w:lang w:val="pt-BR"/>
        </w:rPr>
        <w:t>previsão</w:t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library</w:t>
      </w:r>
      <w:proofErr w:type="spellEnd"/>
      <w:r w:rsidRPr="00DF2D00">
        <w:rPr>
          <w:rStyle w:val="NormalTok"/>
          <w:lang w:val="pt-BR"/>
        </w:rPr>
        <w:t xml:space="preserve">(ggplot2) </w:t>
      </w:r>
      <w:r w:rsidRPr="00DF2D00">
        <w:rPr>
          <w:rStyle w:val="CommentTok"/>
          <w:lang w:val="pt-BR"/>
        </w:rPr>
        <w:t>#</w:t>
      </w:r>
      <w:r w:rsidR="00DF2D00">
        <w:rPr>
          <w:rStyle w:val="CommentTok"/>
          <w:lang w:val="pt-BR"/>
        </w:rPr>
        <w:t xml:space="preserve"> </w:t>
      </w:r>
      <w:r w:rsidR="00DF2D00" w:rsidRPr="00DF2D00">
        <w:rPr>
          <w:rStyle w:val="CommentTok"/>
          <w:lang w:val="pt-BR"/>
        </w:rPr>
        <w:t>gráficos</w:t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library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NormalTok"/>
          <w:lang w:val="pt-BR"/>
        </w:rPr>
        <w:t>lmtest</w:t>
      </w:r>
      <w:proofErr w:type="spellEnd"/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>#</w:t>
      </w:r>
      <w:r w:rsidR="00DF2D00">
        <w:rPr>
          <w:rStyle w:val="CommentTok"/>
          <w:lang w:val="pt-BR"/>
        </w:rPr>
        <w:t xml:space="preserve"> </w:t>
      </w:r>
      <w:r w:rsidRPr="00DF2D00">
        <w:rPr>
          <w:rStyle w:val="CommentTok"/>
          <w:lang w:val="pt-BR"/>
        </w:rPr>
        <w:t>teste</w:t>
      </w:r>
      <w:r w:rsidR="00DF2D00">
        <w:rPr>
          <w:rStyle w:val="CommentTok"/>
          <w:lang w:val="pt-BR"/>
        </w:rPr>
        <w:t>s</w:t>
      </w:r>
    </w:p>
    <w:p w:rsidR="00DF2D00" w:rsidRDefault="00256BD6" w:rsidP="00DF2D00">
      <w:pPr>
        <w:pStyle w:val="SourceCode"/>
        <w:spacing w:after="0"/>
        <w:rPr>
          <w:rStyle w:val="CommentTok"/>
          <w:lang w:val="pt-BR"/>
        </w:rPr>
      </w:pPr>
      <w:r w:rsidRPr="00DF2D00">
        <w:rPr>
          <w:rStyle w:val="CommentTok"/>
          <w:lang w:val="pt-BR"/>
        </w:rPr>
        <w:t># algumas fu</w:t>
      </w:r>
      <w:r w:rsidR="00DF2D00">
        <w:rPr>
          <w:rStyle w:val="CommentTok"/>
          <w:lang w:val="pt-BR"/>
        </w:rPr>
        <w:t>n</w:t>
      </w:r>
      <w:r w:rsidRPr="00DF2D00">
        <w:rPr>
          <w:rStyle w:val="CommentTok"/>
          <w:lang w:val="pt-BR"/>
        </w:rPr>
        <w:t>ções uteis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rm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DataTypeTok"/>
          <w:lang w:val="pt-BR"/>
        </w:rPr>
        <w:t>list</w:t>
      </w:r>
      <w:proofErr w:type="spellEnd"/>
      <w:r w:rsidRPr="00DF2D00">
        <w:rPr>
          <w:rStyle w:val="DataTypeTok"/>
          <w:lang w:val="pt-BR"/>
        </w:rPr>
        <w:t>=</w:t>
      </w:r>
      <w:proofErr w:type="spellStart"/>
      <w:proofErr w:type="gramStart"/>
      <w:r w:rsidRPr="00DF2D00">
        <w:rPr>
          <w:rStyle w:val="KeywordTok"/>
          <w:lang w:val="pt-BR"/>
        </w:rPr>
        <w:t>ls</w:t>
      </w:r>
      <w:proofErr w:type="spellEnd"/>
      <w:r w:rsidR="00DF2D00">
        <w:rPr>
          <w:rStyle w:val="NormalTok"/>
          <w:lang w:val="pt-BR"/>
        </w:rPr>
        <w:t>(</w:t>
      </w:r>
      <w:proofErr w:type="gramEnd"/>
      <w:r w:rsidRPr="00DF2D00">
        <w:rPr>
          <w:rStyle w:val="NormalTok"/>
          <w:lang w:val="pt-BR"/>
        </w:rPr>
        <w:t xml:space="preserve">)) </w:t>
      </w:r>
      <w:r w:rsidRPr="00DF2D00">
        <w:rPr>
          <w:rStyle w:val="CommentTok"/>
          <w:lang w:val="pt-BR"/>
        </w:rPr>
        <w:t># limpando memória</w:t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args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NormalTok"/>
          <w:lang w:val="pt-BR"/>
        </w:rPr>
        <w:t>Arima</w:t>
      </w:r>
      <w:proofErr w:type="spellEnd"/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># exibe os argumentos da função</w:t>
      </w:r>
    </w:p>
    <w:p w:rsidR="00523357" w:rsidRDefault="00DF2D00" w:rsidP="00DF2D00">
      <w:pPr>
        <w:pStyle w:val="SourceCode"/>
        <w:spacing w:after="0"/>
        <w:rPr>
          <w:rStyle w:val="CommentTok"/>
          <w:lang w:val="pt-BR"/>
        </w:rPr>
      </w:pPr>
      <w:proofErr w:type="gramStart"/>
      <w:r>
        <w:rPr>
          <w:rStyle w:val="KeywordTok"/>
          <w:lang w:val="pt-BR"/>
        </w:rPr>
        <w:t>h</w:t>
      </w:r>
      <w:r w:rsidR="00256BD6" w:rsidRPr="00DF2D00">
        <w:rPr>
          <w:rStyle w:val="KeywordTok"/>
          <w:lang w:val="pt-BR"/>
        </w:rPr>
        <w:t>elp</w:t>
      </w:r>
      <w:r>
        <w:rPr>
          <w:rStyle w:val="KeywordTok"/>
          <w:lang w:val="pt-BR"/>
        </w:rPr>
        <w:t>(</w:t>
      </w:r>
      <w:proofErr w:type="spellStart"/>
      <w:proofErr w:type="gramEnd"/>
      <w:r w:rsidR="00256BD6" w:rsidRPr="00DF2D00">
        <w:rPr>
          <w:rStyle w:val="NormalTok"/>
          <w:lang w:val="pt-BR"/>
        </w:rPr>
        <w:t>Arima</w:t>
      </w:r>
      <w:proofErr w:type="spellEnd"/>
      <w:r w:rsidR="00256BD6" w:rsidRPr="00DF2D00">
        <w:rPr>
          <w:rStyle w:val="NormalTok"/>
          <w:lang w:val="pt-BR"/>
        </w:rPr>
        <w:t xml:space="preserve">) </w:t>
      </w:r>
      <w:r w:rsidR="00256BD6" w:rsidRPr="00DF2D00">
        <w:rPr>
          <w:rStyle w:val="CommentTok"/>
          <w:lang w:val="pt-BR"/>
        </w:rPr>
        <w:t># ou f1 em cima da função</w:t>
      </w:r>
    </w:p>
    <w:p w:rsidR="00DF2D00" w:rsidRPr="00DF2D00" w:rsidRDefault="00DF2D00" w:rsidP="00DF2D00">
      <w:pPr>
        <w:pStyle w:val="SourceCode"/>
        <w:spacing w:after="0"/>
        <w:rPr>
          <w:lang w:val="pt-BR"/>
        </w:rPr>
      </w:pPr>
    </w:p>
    <w:p w:rsidR="00523357" w:rsidRPr="00DF2D00" w:rsidRDefault="00256BD6">
      <w:pPr>
        <w:pStyle w:val="SourceCode"/>
        <w:rPr>
          <w:lang w:val="pt-BR"/>
        </w:rPr>
      </w:pPr>
      <w:r w:rsidRPr="00DF2D00">
        <w:rPr>
          <w:rStyle w:val="CommentTok"/>
          <w:lang w:val="pt-BR"/>
        </w:rPr>
        <w:t># definindo pasta de trabalho</w:t>
      </w:r>
      <w:r w:rsidR="00DF2D00">
        <w:rPr>
          <w:rStyle w:val="CommentTok"/>
          <w:lang w:val="pt-BR"/>
        </w:rPr>
        <w:t xml:space="preserve"> </w:t>
      </w:r>
      <w:r w:rsidR="00DF2D00" w:rsidRPr="00DF2D00">
        <w:rPr>
          <w:rStyle w:val="CommentTok"/>
          <w:i w:val="0"/>
          <w:color w:val="FF0000"/>
          <w:lang w:val="pt-BR"/>
        </w:rPr>
        <w:t>[não esquecer]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r w:rsidRPr="00DF2D00">
        <w:rPr>
          <w:rStyle w:val="CommentTok"/>
          <w:lang w:val="pt-BR"/>
        </w:rPr>
        <w:t># impo</w:t>
      </w:r>
      <w:r w:rsidRPr="00DF2D00">
        <w:rPr>
          <w:rStyle w:val="CommentTok"/>
          <w:lang w:val="pt-BR"/>
        </w:rPr>
        <w:t>rtando dados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r w:rsidRPr="00DF2D00">
        <w:rPr>
          <w:rStyle w:val="NormalTok"/>
          <w:lang w:val="pt-BR"/>
        </w:rPr>
        <w:t>dados &lt;-</w:t>
      </w:r>
      <w:r w:rsidRPr="00DF2D00">
        <w:rPr>
          <w:rStyle w:val="StringTok"/>
          <w:lang w:val="pt-BR"/>
        </w:rPr>
        <w:t xml:space="preserve"> </w:t>
      </w:r>
      <w:proofErr w:type="spellStart"/>
      <w:proofErr w:type="gramStart"/>
      <w:r w:rsidRPr="00DF2D00">
        <w:rPr>
          <w:rStyle w:val="KeywordTok"/>
          <w:lang w:val="pt-BR"/>
        </w:rPr>
        <w:t>read.table</w:t>
      </w:r>
      <w:proofErr w:type="spellEnd"/>
      <w:proofErr w:type="gramEnd"/>
      <w:r w:rsidRPr="00DF2D00">
        <w:rPr>
          <w:rStyle w:val="NormalTok"/>
          <w:lang w:val="pt-BR"/>
        </w:rPr>
        <w:t>(</w:t>
      </w:r>
      <w:r w:rsidRPr="00DF2D00">
        <w:rPr>
          <w:rStyle w:val="StringTok"/>
          <w:lang w:val="pt-BR"/>
        </w:rPr>
        <w:t>"uti.txt"</w:t>
      </w:r>
      <w:r w:rsidRPr="00DF2D00">
        <w:rPr>
          <w:rStyle w:val="NormalTok"/>
          <w:lang w:val="pt-BR"/>
        </w:rPr>
        <w:t xml:space="preserve">, </w:t>
      </w:r>
      <w:r w:rsidRPr="00DF2D00">
        <w:rPr>
          <w:rStyle w:val="DataTypeTok"/>
          <w:lang w:val="pt-BR"/>
        </w:rPr>
        <w:t>h =</w:t>
      </w:r>
      <w:r w:rsidRPr="00DF2D00">
        <w:rPr>
          <w:rStyle w:val="NormalTok"/>
          <w:lang w:val="pt-BR"/>
        </w:rPr>
        <w:t xml:space="preserve"> T) </w:t>
      </w:r>
      <w:r w:rsidRPr="00DF2D00">
        <w:rPr>
          <w:rStyle w:val="CommentTok"/>
          <w:lang w:val="pt-BR"/>
        </w:rPr>
        <w:t># lendo dados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attach</w:t>
      </w:r>
      <w:proofErr w:type="spellEnd"/>
      <w:r w:rsidRPr="00DF2D00">
        <w:rPr>
          <w:rStyle w:val="NormalTok"/>
          <w:lang w:val="pt-BR"/>
        </w:rPr>
        <w:t xml:space="preserve">(dados) </w:t>
      </w:r>
      <w:r w:rsidRPr="00DF2D00">
        <w:rPr>
          <w:rStyle w:val="CommentTok"/>
          <w:lang w:val="pt-BR"/>
        </w:rPr>
        <w:t xml:space="preserve"># </w:t>
      </w:r>
      <w:proofErr w:type="spellStart"/>
      <w:r w:rsidRPr="00DF2D00">
        <w:rPr>
          <w:rStyle w:val="CommentTok"/>
          <w:lang w:val="pt-BR"/>
        </w:rPr>
        <w:t>transf</w:t>
      </w:r>
      <w:proofErr w:type="spellEnd"/>
      <w:r w:rsidRPr="00DF2D00">
        <w:rPr>
          <w:rStyle w:val="CommentTok"/>
          <w:lang w:val="pt-BR"/>
        </w:rPr>
        <w:t>. em objeto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r w:rsidRPr="00DF2D00">
        <w:rPr>
          <w:rStyle w:val="NormalTok"/>
          <w:lang w:val="pt-BR"/>
        </w:rPr>
        <w:t>uti &lt;-</w:t>
      </w:r>
      <w:r w:rsidRPr="00DF2D00">
        <w:rPr>
          <w:rStyle w:val="StringTok"/>
          <w:lang w:val="pt-BR"/>
        </w:rPr>
        <w:t xml:space="preserve"> </w:t>
      </w:r>
      <w:proofErr w:type="spellStart"/>
      <w:proofErr w:type="gramStart"/>
      <w:r w:rsidRPr="00DF2D00">
        <w:rPr>
          <w:rStyle w:val="KeywordTok"/>
          <w:lang w:val="pt-BR"/>
        </w:rPr>
        <w:t>ts</w:t>
      </w:r>
      <w:proofErr w:type="spellEnd"/>
      <w:r w:rsidRPr="00DF2D00">
        <w:rPr>
          <w:rStyle w:val="NormalTok"/>
          <w:lang w:val="pt-BR"/>
        </w:rPr>
        <w:t>(</w:t>
      </w:r>
      <w:proofErr w:type="gramEnd"/>
      <w:r w:rsidRPr="00DF2D00">
        <w:rPr>
          <w:rStyle w:val="NormalTok"/>
          <w:lang w:val="pt-BR"/>
        </w:rPr>
        <w:t xml:space="preserve">uti, </w:t>
      </w:r>
      <w:r w:rsidRPr="00DF2D00">
        <w:rPr>
          <w:rStyle w:val="DataTypeTok"/>
          <w:lang w:val="pt-BR"/>
        </w:rPr>
        <w:t>start =</w:t>
      </w:r>
      <w:r w:rsidRPr="00DF2D00">
        <w:rPr>
          <w:rStyle w:val="NormalTok"/>
          <w:lang w:val="pt-BR"/>
        </w:rPr>
        <w:t xml:space="preserve"> </w:t>
      </w:r>
      <w:r w:rsidRPr="00DF2D00">
        <w:rPr>
          <w:rStyle w:val="DecValTok"/>
          <w:lang w:val="pt-BR"/>
        </w:rPr>
        <w:t>1992</w:t>
      </w:r>
      <w:r w:rsidRPr="00DF2D00">
        <w:rPr>
          <w:rStyle w:val="NormalTok"/>
          <w:lang w:val="pt-BR"/>
        </w:rPr>
        <w:t xml:space="preserve">, </w:t>
      </w:r>
      <w:proofErr w:type="spellStart"/>
      <w:r w:rsidRPr="00DF2D00">
        <w:rPr>
          <w:rStyle w:val="DataTypeTok"/>
          <w:lang w:val="pt-BR"/>
        </w:rPr>
        <w:t>frequency</w:t>
      </w:r>
      <w:proofErr w:type="spellEnd"/>
      <w:r w:rsidRPr="00DF2D00">
        <w:rPr>
          <w:rStyle w:val="DataTypeTok"/>
          <w:lang w:val="pt-BR"/>
        </w:rPr>
        <w:t xml:space="preserve"> =</w:t>
      </w:r>
      <w:r w:rsidRPr="00DF2D00">
        <w:rPr>
          <w:rStyle w:val="NormalTok"/>
          <w:lang w:val="pt-BR"/>
        </w:rPr>
        <w:t xml:space="preserve"> </w:t>
      </w:r>
      <w:r w:rsidRPr="00DF2D00">
        <w:rPr>
          <w:rStyle w:val="DecValTok"/>
          <w:lang w:val="pt-BR"/>
        </w:rPr>
        <w:t>12</w:t>
      </w:r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 xml:space="preserve"># </w:t>
      </w:r>
      <w:proofErr w:type="spellStart"/>
      <w:r w:rsidRPr="00DF2D00">
        <w:rPr>
          <w:rStyle w:val="CommentTok"/>
          <w:lang w:val="pt-BR"/>
        </w:rPr>
        <w:t>transf</w:t>
      </w:r>
      <w:proofErr w:type="spellEnd"/>
      <w:r w:rsidRPr="00DF2D00">
        <w:rPr>
          <w:rStyle w:val="CommentTok"/>
          <w:lang w:val="pt-BR"/>
        </w:rPr>
        <w:t xml:space="preserve">. em </w:t>
      </w:r>
      <w:proofErr w:type="spellStart"/>
      <w:r w:rsidRPr="00DF2D00">
        <w:rPr>
          <w:rStyle w:val="CommentTok"/>
          <w:lang w:val="pt-BR"/>
        </w:rPr>
        <w:t>st</w:t>
      </w:r>
      <w:proofErr w:type="spellEnd"/>
      <w:r w:rsidRPr="00DF2D00">
        <w:rPr>
          <w:lang w:val="pt-BR"/>
        </w:rPr>
        <w:br/>
      </w:r>
      <w:r w:rsidRPr="00DF2D00">
        <w:rPr>
          <w:lang w:val="pt-BR"/>
        </w:rPr>
        <w:br/>
      </w:r>
      <w:r w:rsidRPr="00DF2D00">
        <w:rPr>
          <w:rStyle w:val="CommentTok"/>
          <w:lang w:val="pt-BR"/>
        </w:rPr>
        <w:t xml:space="preserve"># </w:t>
      </w:r>
      <w:r w:rsidR="00DF2D00" w:rsidRPr="00DF2D00">
        <w:rPr>
          <w:rStyle w:val="CommentTok"/>
          <w:lang w:val="pt-BR"/>
        </w:rPr>
        <w:t>Gráficos</w:t>
      </w:r>
      <w:r w:rsidRPr="00DF2D00">
        <w:rPr>
          <w:rStyle w:val="CommentTok"/>
          <w:lang w:val="pt-BR"/>
        </w:rPr>
        <w:t xml:space="preserve"> uteis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autoplot</w:t>
      </w:r>
      <w:proofErr w:type="spellEnd"/>
      <w:r w:rsidRPr="00DF2D00">
        <w:rPr>
          <w:rStyle w:val="NormalTok"/>
          <w:lang w:val="pt-BR"/>
        </w:rPr>
        <w:t xml:space="preserve">(uti) </w:t>
      </w:r>
      <w:r w:rsidRPr="00DF2D00">
        <w:rPr>
          <w:rStyle w:val="CommentTok"/>
          <w:lang w:val="pt-BR"/>
        </w:rPr>
        <w:t xml:space="preserve"># </w:t>
      </w:r>
      <w:r w:rsidR="00DF2D00" w:rsidRPr="00DF2D00">
        <w:rPr>
          <w:rStyle w:val="CommentTok"/>
          <w:lang w:val="pt-BR"/>
        </w:rPr>
        <w:t>série</w:t>
      </w:r>
      <w:r w:rsidRPr="00DF2D00">
        <w:rPr>
          <w:rStyle w:val="CommentTok"/>
          <w:lang w:val="pt-BR"/>
        </w:rPr>
        <w:t xml:space="preserve"> original</w:t>
      </w:r>
    </w:p>
    <w:p w:rsidR="00523357" w:rsidRPr="00DF2D00" w:rsidRDefault="00256BD6">
      <w:pPr>
        <w:pStyle w:val="SourceCode"/>
        <w:rPr>
          <w:lang w:val="pt-BR"/>
        </w:rPr>
      </w:pPr>
      <w:proofErr w:type="spellStart"/>
      <w:r w:rsidRPr="00DF2D00">
        <w:rPr>
          <w:rStyle w:val="KeywordTok"/>
          <w:lang w:val="pt-BR"/>
        </w:rPr>
        <w:t>ggtsdisplay</w:t>
      </w:r>
      <w:proofErr w:type="spellEnd"/>
      <w:r w:rsidRPr="00DF2D00">
        <w:rPr>
          <w:rStyle w:val="NormalTok"/>
          <w:lang w:val="pt-BR"/>
        </w:rPr>
        <w:t xml:space="preserve">(uti) </w:t>
      </w:r>
      <w:r w:rsidRPr="00DF2D00">
        <w:rPr>
          <w:rStyle w:val="CommentTok"/>
          <w:lang w:val="pt-BR"/>
        </w:rPr>
        <w:t xml:space="preserve"># serie + ACF + </w:t>
      </w:r>
      <w:proofErr w:type="spellStart"/>
      <w:r w:rsidRPr="00DF2D00">
        <w:rPr>
          <w:rStyle w:val="CommentTok"/>
          <w:lang w:val="pt-BR"/>
        </w:rPr>
        <w:t>pACF</w:t>
      </w:r>
      <w:proofErr w:type="spellEnd"/>
    </w:p>
    <w:p w:rsidR="00523357" w:rsidRPr="00DF2D00" w:rsidRDefault="00256BD6">
      <w:pPr>
        <w:pStyle w:val="SourceCode"/>
        <w:rPr>
          <w:lang w:val="pt-BR"/>
        </w:rPr>
      </w:pPr>
      <w:proofErr w:type="spellStart"/>
      <w:proofErr w:type="gramStart"/>
      <w:r w:rsidRPr="00DF2D00">
        <w:rPr>
          <w:rStyle w:val="KeywordTok"/>
          <w:lang w:val="pt-BR"/>
        </w:rPr>
        <w:t>ggtsdisplay</w:t>
      </w:r>
      <w:proofErr w:type="spellEnd"/>
      <w:r w:rsidRPr="00DF2D00">
        <w:rPr>
          <w:rStyle w:val="NormalTok"/>
          <w:lang w:val="pt-BR"/>
        </w:rPr>
        <w:t>(</w:t>
      </w:r>
      <w:proofErr w:type="gramEnd"/>
      <w:r w:rsidRPr="00DF2D00">
        <w:rPr>
          <w:rStyle w:val="NormalTok"/>
          <w:lang w:val="pt-BR"/>
        </w:rPr>
        <w:t xml:space="preserve">uti, </w:t>
      </w:r>
      <w:proofErr w:type="spellStart"/>
      <w:r w:rsidRPr="00DF2D00">
        <w:rPr>
          <w:rStyle w:val="DataTypeTok"/>
          <w:lang w:val="pt-BR"/>
        </w:rPr>
        <w:t>main</w:t>
      </w:r>
      <w:proofErr w:type="spellEnd"/>
      <w:r w:rsidRPr="00DF2D00">
        <w:rPr>
          <w:rStyle w:val="DataTypeTok"/>
          <w:lang w:val="pt-BR"/>
        </w:rPr>
        <w:t>=</w:t>
      </w:r>
      <w:r w:rsidRPr="00DF2D00">
        <w:rPr>
          <w:rStyle w:val="StringTok"/>
          <w:lang w:val="pt-BR"/>
        </w:rPr>
        <w:t>"Utilização da capacidade instalada na indústria")</w:t>
      </w:r>
    </w:p>
    <w:p w:rsidR="00523357" w:rsidRDefault="00256BD6">
      <w:pPr>
        <w:pStyle w:val="SourceCode"/>
      </w:pPr>
      <w:proofErr w:type="spellStart"/>
      <w:proofErr w:type="gramStart"/>
      <w:r>
        <w:rPr>
          <w:rStyle w:val="KeywordTok"/>
        </w:rPr>
        <w:t>ggtsdispla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lot.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523357" w:rsidRDefault="00256BD6">
      <w:pPr>
        <w:pStyle w:val="SourceCode"/>
      </w:pPr>
      <w:proofErr w:type="spellStart"/>
      <w:proofErr w:type="gramStart"/>
      <w:r>
        <w:rPr>
          <w:rStyle w:val="KeywordTok"/>
        </w:rPr>
        <w:t>ggtsdispla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lot.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>)</w:t>
      </w:r>
    </w:p>
    <w:p w:rsidR="00523357" w:rsidRDefault="00256BD6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</w:t>
      </w:r>
      <w:r>
        <w:rPr>
          <w:rStyle w:val="CommentTok"/>
        </w:rPr>
        <w:t>composicao</w:t>
      </w:r>
      <w:proofErr w:type="spellEnd"/>
      <w:r>
        <w:br/>
      </w:r>
      <w:r>
        <w:br/>
      </w:r>
      <w:r>
        <w:rPr>
          <w:rStyle w:val="KeywordTok"/>
        </w:rPr>
        <w:t>decompose</w:t>
      </w:r>
      <w:r>
        <w:rPr>
          <w:rStyle w:val="NormalTok"/>
        </w:rPr>
        <w:t>(</w:t>
      </w: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>)</w:t>
      </w:r>
    </w:p>
    <w:p w:rsidR="00523357" w:rsidRDefault="00256BD6">
      <w:pPr>
        <w:pStyle w:val="SourceCode"/>
      </w:pP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>(</w:t>
      </w: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>))</w:t>
      </w:r>
    </w:p>
    <w:p w:rsidR="00523357" w:rsidRDefault="00256BD6">
      <w:pPr>
        <w:pStyle w:val="SourceCode"/>
      </w:pP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po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utoplot</w:t>
      </w:r>
    </w:p>
    <w:p w:rsidR="00523357" w:rsidRPr="00DF2D00" w:rsidRDefault="00DF2D00">
      <w:pPr>
        <w:pStyle w:val="SourceCode"/>
        <w:rPr>
          <w:lang w:val="pt-BR"/>
        </w:rPr>
      </w:pPr>
      <w:r w:rsidRPr="00DF2D00">
        <w:rPr>
          <w:rStyle w:val="CommentTok"/>
          <w:lang w:val="pt-BR"/>
        </w:rPr>
        <w:lastRenderedPageBreak/>
        <w:t># Pr</w:t>
      </w:r>
      <w:r>
        <w:rPr>
          <w:rStyle w:val="CommentTok"/>
          <w:lang w:val="pt-BR"/>
        </w:rPr>
        <w:t>á</w:t>
      </w:r>
      <w:r w:rsidRPr="00DF2D00">
        <w:rPr>
          <w:rStyle w:val="CommentTok"/>
          <w:lang w:val="pt-BR"/>
        </w:rPr>
        <w:t>tica 1</w:t>
      </w:r>
      <w:r w:rsidR="00256BD6" w:rsidRPr="00DF2D00">
        <w:rPr>
          <w:lang w:val="pt-BR"/>
        </w:rPr>
        <w:br/>
      </w:r>
      <w:r w:rsidR="00256BD6" w:rsidRPr="00DF2D00">
        <w:rPr>
          <w:lang w:val="pt-BR"/>
        </w:rPr>
        <w:br/>
      </w:r>
      <w:r w:rsidR="00256BD6" w:rsidRPr="00DF2D00">
        <w:rPr>
          <w:rStyle w:val="CommentTok"/>
          <w:lang w:val="pt-BR"/>
        </w:rPr>
        <w:t># ARIMA (Ciclo de B</w:t>
      </w:r>
      <w:r>
        <w:rPr>
          <w:rStyle w:val="CommentTok"/>
          <w:lang w:val="pt-BR"/>
        </w:rPr>
        <w:t xml:space="preserve">ox e </w:t>
      </w:r>
      <w:r w:rsidR="00256BD6" w:rsidRPr="00DF2D00">
        <w:rPr>
          <w:rStyle w:val="CommentTok"/>
          <w:lang w:val="pt-BR"/>
        </w:rPr>
        <w:t>J</w:t>
      </w:r>
      <w:r>
        <w:rPr>
          <w:rStyle w:val="CommentTok"/>
          <w:lang w:val="pt-BR"/>
        </w:rPr>
        <w:t>enkins</w:t>
      </w:r>
      <w:r w:rsidR="00256BD6" w:rsidRPr="00DF2D00">
        <w:rPr>
          <w:rStyle w:val="CommentTok"/>
          <w:lang w:val="pt-BR"/>
        </w:rPr>
        <w:t>)</w:t>
      </w:r>
      <w:r w:rsidR="00256BD6" w:rsidRPr="00DF2D00">
        <w:rPr>
          <w:lang w:val="pt-BR"/>
        </w:rPr>
        <w:br/>
      </w:r>
      <w:r w:rsidR="00256BD6" w:rsidRPr="00DF2D00">
        <w:rPr>
          <w:lang w:val="pt-BR"/>
        </w:rPr>
        <w:br/>
      </w:r>
      <w:r w:rsidR="00256BD6" w:rsidRPr="00DF2D00">
        <w:rPr>
          <w:rStyle w:val="CommentTok"/>
          <w:lang w:val="pt-BR"/>
        </w:rPr>
        <w:t xml:space="preserve"># Modelando Inflação </w:t>
      </w:r>
      <w:proofErr w:type="spellStart"/>
      <w:r w:rsidR="00256BD6" w:rsidRPr="00DF2D00">
        <w:rPr>
          <w:rStyle w:val="CommentTok"/>
          <w:lang w:val="pt-BR"/>
        </w:rPr>
        <w:t>Igpm</w:t>
      </w:r>
      <w:proofErr w:type="spellEnd"/>
      <w:r w:rsidR="00256BD6" w:rsidRPr="00DF2D00">
        <w:rPr>
          <w:lang w:val="pt-BR"/>
        </w:rPr>
        <w:br/>
      </w:r>
      <w:r w:rsidR="00256BD6" w:rsidRPr="00DF2D00">
        <w:rPr>
          <w:lang w:val="pt-BR"/>
        </w:rPr>
        <w:br/>
      </w:r>
      <w:r w:rsidR="00256BD6" w:rsidRPr="00DF2D00">
        <w:rPr>
          <w:rStyle w:val="NormalTok"/>
          <w:lang w:val="pt-BR"/>
        </w:rPr>
        <w:t>bd1 &lt;-</w:t>
      </w:r>
      <w:r w:rsidR="00256BD6" w:rsidRPr="00DF2D00">
        <w:rPr>
          <w:rStyle w:val="StringTok"/>
          <w:lang w:val="pt-BR"/>
        </w:rPr>
        <w:t xml:space="preserve"> </w:t>
      </w:r>
      <w:proofErr w:type="spellStart"/>
      <w:proofErr w:type="gramStart"/>
      <w:r w:rsidR="00256BD6" w:rsidRPr="00DF2D00">
        <w:rPr>
          <w:rStyle w:val="KeywordTok"/>
          <w:lang w:val="pt-BR"/>
        </w:rPr>
        <w:t>read.table</w:t>
      </w:r>
      <w:proofErr w:type="spellEnd"/>
      <w:proofErr w:type="gramEnd"/>
      <w:r w:rsidR="00256BD6" w:rsidRPr="00DF2D00">
        <w:rPr>
          <w:rStyle w:val="NormalTok"/>
          <w:lang w:val="pt-BR"/>
        </w:rPr>
        <w:t>(</w:t>
      </w:r>
      <w:r w:rsidR="00256BD6" w:rsidRPr="00DF2D00">
        <w:rPr>
          <w:rStyle w:val="StringTok"/>
          <w:lang w:val="pt-BR"/>
        </w:rPr>
        <w:t>"ipca.txt"</w:t>
      </w:r>
      <w:r w:rsidR="00256BD6" w:rsidRPr="00DF2D00">
        <w:rPr>
          <w:rStyle w:val="NormalTok"/>
          <w:lang w:val="pt-BR"/>
        </w:rPr>
        <w:t xml:space="preserve">, </w:t>
      </w:r>
      <w:r w:rsidR="00256BD6" w:rsidRPr="00DF2D00">
        <w:rPr>
          <w:rStyle w:val="DataTypeTok"/>
          <w:lang w:val="pt-BR"/>
        </w:rPr>
        <w:t>header =</w:t>
      </w:r>
      <w:r w:rsidR="00256BD6" w:rsidRPr="00DF2D00">
        <w:rPr>
          <w:rStyle w:val="NormalTok"/>
          <w:lang w:val="pt-BR"/>
        </w:rPr>
        <w:t xml:space="preserve"> T)</w:t>
      </w:r>
      <w:r w:rsidR="00256BD6" w:rsidRPr="00DF2D00">
        <w:rPr>
          <w:lang w:val="pt-BR"/>
        </w:rPr>
        <w:br/>
      </w:r>
      <w:r w:rsidR="00256BD6" w:rsidRPr="00DF2D00">
        <w:rPr>
          <w:lang w:val="pt-BR"/>
        </w:rPr>
        <w:br/>
      </w:r>
      <w:proofErr w:type="spellStart"/>
      <w:r w:rsidR="00256BD6" w:rsidRPr="00DF2D00">
        <w:rPr>
          <w:rStyle w:val="KeywordTok"/>
          <w:lang w:val="pt-BR"/>
        </w:rPr>
        <w:t>attach</w:t>
      </w:r>
      <w:proofErr w:type="spellEnd"/>
      <w:r w:rsidR="00256BD6" w:rsidRPr="00DF2D00">
        <w:rPr>
          <w:rStyle w:val="NormalTok"/>
          <w:lang w:val="pt-BR"/>
        </w:rPr>
        <w:t>(bd1)</w:t>
      </w:r>
    </w:p>
    <w:p w:rsidR="00523357" w:rsidRPr="009A6B12" w:rsidRDefault="00256BD6">
      <w:pPr>
        <w:pStyle w:val="SourceCode"/>
        <w:rPr>
          <w:lang w:val="pt-BR"/>
        </w:rPr>
      </w:pPr>
      <w:proofErr w:type="spellStart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 xml:space="preserve"> &lt;-</w:t>
      </w:r>
      <w:r w:rsidRPr="009A6B12">
        <w:rPr>
          <w:rStyle w:val="StringTok"/>
          <w:lang w:val="pt-BR"/>
        </w:rPr>
        <w:t xml:space="preserve"> </w:t>
      </w:r>
      <w:proofErr w:type="spellStart"/>
      <w:proofErr w:type="gramStart"/>
      <w:r w:rsidRPr="009A6B12">
        <w:rPr>
          <w:rStyle w:val="KeywordTok"/>
          <w:lang w:val="pt-BR"/>
        </w:rPr>
        <w:t>ts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proofErr w:type="gramEnd"/>
      <w:r w:rsidRPr="009A6B12">
        <w:rPr>
          <w:rStyle w:val="NormalTok"/>
          <w:lang w:val="pt-BR"/>
        </w:rPr>
        <w:t>ipca</w:t>
      </w:r>
      <w:proofErr w:type="spellEnd"/>
      <w:r w:rsidRPr="009A6B12">
        <w:rPr>
          <w:rStyle w:val="NormalTok"/>
          <w:lang w:val="pt-BR"/>
        </w:rPr>
        <w:t xml:space="preserve">, </w:t>
      </w:r>
      <w:r w:rsidRPr="009A6B12">
        <w:rPr>
          <w:rStyle w:val="DataTypeTok"/>
          <w:lang w:val="pt-BR"/>
        </w:rPr>
        <w:t>start =</w:t>
      </w:r>
      <w:r w:rsidRPr="009A6B12">
        <w:rPr>
          <w:rStyle w:val="NormalTok"/>
          <w:lang w:val="pt-BR"/>
        </w:rPr>
        <w:t xml:space="preserve"> </w:t>
      </w:r>
      <w:r w:rsidRPr="009A6B12">
        <w:rPr>
          <w:rStyle w:val="DecValTok"/>
          <w:lang w:val="pt-BR"/>
        </w:rPr>
        <w:t>2012</w:t>
      </w:r>
      <w:r w:rsidRPr="009A6B12">
        <w:rPr>
          <w:rStyle w:val="NormalTok"/>
          <w:lang w:val="pt-BR"/>
        </w:rPr>
        <w:t xml:space="preserve">, </w:t>
      </w:r>
      <w:proofErr w:type="spellStart"/>
      <w:r w:rsidRPr="009A6B12">
        <w:rPr>
          <w:rStyle w:val="DataTypeTok"/>
          <w:lang w:val="pt-BR"/>
        </w:rPr>
        <w:t>freque</w:t>
      </w:r>
      <w:r w:rsidRPr="009A6B12">
        <w:rPr>
          <w:rStyle w:val="DataTypeTok"/>
          <w:lang w:val="pt-BR"/>
        </w:rPr>
        <w:t>ncy</w:t>
      </w:r>
      <w:proofErr w:type="spellEnd"/>
      <w:r w:rsidRPr="009A6B12">
        <w:rPr>
          <w:rStyle w:val="DataTypeTok"/>
          <w:lang w:val="pt-BR"/>
        </w:rPr>
        <w:t xml:space="preserve"> =</w:t>
      </w:r>
      <w:r w:rsidRPr="009A6B12">
        <w:rPr>
          <w:rStyle w:val="NormalTok"/>
          <w:lang w:val="pt-BR"/>
        </w:rPr>
        <w:t xml:space="preserve"> </w:t>
      </w:r>
      <w:r w:rsidRPr="009A6B12">
        <w:rPr>
          <w:rStyle w:val="DecValTok"/>
          <w:lang w:val="pt-BR"/>
        </w:rPr>
        <w:t>12</w:t>
      </w:r>
      <w:r w:rsidRPr="009A6B12">
        <w:rPr>
          <w:rStyle w:val="NormalTok"/>
          <w:lang w:val="pt-BR"/>
        </w:rPr>
        <w:t>)</w:t>
      </w:r>
      <w:r w:rsidRPr="009A6B12">
        <w:rPr>
          <w:lang w:val="pt-BR"/>
        </w:rPr>
        <w:br/>
      </w:r>
      <w:r w:rsidRPr="009A6B12">
        <w:rPr>
          <w:lang w:val="pt-BR"/>
        </w:rPr>
        <w:br/>
      </w:r>
      <w:r w:rsidRPr="009A6B12">
        <w:rPr>
          <w:rStyle w:val="CommentTok"/>
          <w:lang w:val="pt-BR"/>
        </w:rPr>
        <w:t># An</w:t>
      </w:r>
      <w:r w:rsidR="00DF2D00" w:rsidRPr="009A6B12">
        <w:rPr>
          <w:rStyle w:val="CommentTok"/>
          <w:lang w:val="pt-BR"/>
        </w:rPr>
        <w:t>á</w:t>
      </w:r>
      <w:r w:rsidRPr="009A6B12">
        <w:rPr>
          <w:rStyle w:val="CommentTok"/>
          <w:lang w:val="pt-BR"/>
        </w:rPr>
        <w:t>lise gr</w:t>
      </w:r>
      <w:r w:rsidR="00DF2D00" w:rsidRPr="009A6B12">
        <w:rPr>
          <w:rStyle w:val="CommentTok"/>
          <w:lang w:val="pt-BR"/>
        </w:rPr>
        <w:t>á</w:t>
      </w:r>
      <w:r w:rsidRPr="009A6B12">
        <w:rPr>
          <w:rStyle w:val="CommentTok"/>
          <w:lang w:val="pt-BR"/>
        </w:rPr>
        <w:t>fica</w:t>
      </w:r>
      <w:r w:rsidRPr="009A6B12">
        <w:rPr>
          <w:lang w:val="pt-BR"/>
        </w:rPr>
        <w:br/>
      </w:r>
      <w:r w:rsidRPr="009A6B12">
        <w:rPr>
          <w:lang w:val="pt-BR"/>
        </w:rPr>
        <w:br/>
      </w:r>
      <w:proofErr w:type="spellStart"/>
      <w:r w:rsidRPr="009A6B12">
        <w:rPr>
          <w:rStyle w:val="KeywordTok"/>
          <w:lang w:val="pt-BR"/>
        </w:rPr>
        <w:t>autoplot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>)</w:t>
      </w:r>
    </w:p>
    <w:p w:rsidR="00523357" w:rsidRPr="009A6B12" w:rsidRDefault="00256BD6">
      <w:pPr>
        <w:pStyle w:val="SourceCode"/>
        <w:rPr>
          <w:lang w:val="pt-BR"/>
        </w:rPr>
      </w:pPr>
      <w:proofErr w:type="spellStart"/>
      <w:r w:rsidRPr="009A6B12">
        <w:rPr>
          <w:rStyle w:val="KeywordTok"/>
          <w:lang w:val="pt-BR"/>
        </w:rPr>
        <w:t>ggtsdisplay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>)</w:t>
      </w:r>
    </w:p>
    <w:p w:rsidR="00523357" w:rsidRPr="009A6B12" w:rsidRDefault="00256BD6">
      <w:pPr>
        <w:pStyle w:val="SourceCode"/>
        <w:rPr>
          <w:lang w:val="pt-BR"/>
        </w:rPr>
      </w:pPr>
      <w:r w:rsidRPr="009A6B12">
        <w:rPr>
          <w:rStyle w:val="CommentTok"/>
          <w:lang w:val="pt-BR"/>
        </w:rPr>
        <w:t xml:space="preserve"># testar </w:t>
      </w:r>
      <w:proofErr w:type="spellStart"/>
      <w:r w:rsidRPr="009A6B12">
        <w:rPr>
          <w:rStyle w:val="CommentTok"/>
          <w:lang w:val="pt-BR"/>
        </w:rPr>
        <w:t>estacionariedade</w:t>
      </w:r>
      <w:proofErr w:type="spellEnd"/>
      <w:r w:rsidRPr="009A6B12">
        <w:rPr>
          <w:lang w:val="pt-BR"/>
        </w:rPr>
        <w:br/>
      </w:r>
      <w:r w:rsidRPr="009A6B12">
        <w:rPr>
          <w:lang w:val="pt-BR"/>
        </w:rPr>
        <w:br/>
      </w:r>
      <w:proofErr w:type="spellStart"/>
      <w:r w:rsidRPr="009A6B12">
        <w:rPr>
          <w:rStyle w:val="KeywordTok"/>
          <w:lang w:val="pt-BR"/>
        </w:rPr>
        <w:t>kpss.test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>)</w:t>
      </w:r>
    </w:p>
    <w:p w:rsidR="00523357" w:rsidRPr="009A6B12" w:rsidRDefault="00256BD6">
      <w:pPr>
        <w:pStyle w:val="SourceCode"/>
        <w:rPr>
          <w:lang w:val="pt-BR"/>
        </w:rPr>
      </w:pPr>
      <w:proofErr w:type="spellStart"/>
      <w:r w:rsidRPr="009A6B12">
        <w:rPr>
          <w:rStyle w:val="KeywordTok"/>
          <w:lang w:val="pt-BR"/>
        </w:rPr>
        <w:t>kpss.test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KeywordTok"/>
          <w:lang w:val="pt-BR"/>
        </w:rPr>
        <w:t>diff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 xml:space="preserve">)) </w:t>
      </w:r>
      <w:r w:rsidRPr="009A6B12">
        <w:rPr>
          <w:rStyle w:val="CommentTok"/>
          <w:lang w:val="pt-BR"/>
        </w:rPr>
        <w:t># d = 1</w:t>
      </w:r>
    </w:p>
    <w:p w:rsidR="00523357" w:rsidRPr="009A6B12" w:rsidRDefault="00256BD6">
      <w:pPr>
        <w:pStyle w:val="SourceCode"/>
        <w:rPr>
          <w:lang w:val="pt-BR"/>
        </w:rPr>
      </w:pPr>
      <w:r w:rsidRPr="009A6B12">
        <w:rPr>
          <w:rStyle w:val="CommentTok"/>
          <w:lang w:val="pt-BR"/>
        </w:rPr>
        <w:t># ajustar modelos concorrentes</w:t>
      </w:r>
      <w:r w:rsidRPr="009A6B12">
        <w:rPr>
          <w:lang w:val="pt-BR"/>
        </w:rPr>
        <w:br/>
      </w:r>
      <w:r w:rsidRPr="009A6B12">
        <w:rPr>
          <w:lang w:val="pt-BR"/>
        </w:rPr>
        <w:br/>
      </w:r>
      <w:r w:rsidRPr="009A6B12">
        <w:rPr>
          <w:rStyle w:val="NormalTok"/>
          <w:lang w:val="pt-BR"/>
        </w:rPr>
        <w:t>mod1_ip &lt;-</w:t>
      </w:r>
      <w:r w:rsidRPr="009A6B12">
        <w:rPr>
          <w:rStyle w:val="StringTok"/>
          <w:lang w:val="pt-BR"/>
        </w:rPr>
        <w:t xml:space="preserve"> </w:t>
      </w:r>
      <w:proofErr w:type="spellStart"/>
      <w:proofErr w:type="gramStart"/>
      <w:r w:rsidRPr="009A6B12">
        <w:rPr>
          <w:rStyle w:val="KeywordTok"/>
          <w:lang w:val="pt-BR"/>
        </w:rPr>
        <w:t>Arima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proofErr w:type="gramEnd"/>
      <w:r w:rsidRPr="009A6B12">
        <w:rPr>
          <w:rStyle w:val="NormalTok"/>
          <w:lang w:val="pt-BR"/>
        </w:rPr>
        <w:t>ip</w:t>
      </w:r>
      <w:proofErr w:type="spellEnd"/>
      <w:r w:rsidRPr="009A6B12">
        <w:rPr>
          <w:rStyle w:val="NormalTok"/>
          <w:lang w:val="pt-BR"/>
        </w:rPr>
        <w:t xml:space="preserve">, </w:t>
      </w:r>
      <w:proofErr w:type="spellStart"/>
      <w:r w:rsidRPr="009A6B12">
        <w:rPr>
          <w:rStyle w:val="DataTypeTok"/>
          <w:lang w:val="pt-BR"/>
        </w:rPr>
        <w:t>order</w:t>
      </w:r>
      <w:proofErr w:type="spellEnd"/>
      <w:r w:rsidRPr="009A6B12">
        <w:rPr>
          <w:rStyle w:val="DataTypeTok"/>
          <w:lang w:val="pt-BR"/>
        </w:rPr>
        <w:t xml:space="preserve"> =</w:t>
      </w:r>
      <w:r w:rsidRPr="009A6B12">
        <w:rPr>
          <w:rStyle w:val="NormalTok"/>
          <w:lang w:val="pt-BR"/>
        </w:rPr>
        <w:t xml:space="preserve"> </w:t>
      </w:r>
      <w:r w:rsidRPr="009A6B12">
        <w:rPr>
          <w:rStyle w:val="KeywordTok"/>
          <w:lang w:val="pt-BR"/>
        </w:rPr>
        <w:t>c</w:t>
      </w:r>
      <w:r w:rsidRPr="009A6B12">
        <w:rPr>
          <w:rStyle w:val="NormalTok"/>
          <w:lang w:val="pt-BR"/>
        </w:rPr>
        <w:t>(</w:t>
      </w:r>
      <w:r w:rsidRPr="009A6B12">
        <w:rPr>
          <w:rStyle w:val="DecValTok"/>
          <w:lang w:val="pt-BR"/>
        </w:rPr>
        <w:t>1</w:t>
      </w:r>
      <w:r w:rsidRPr="009A6B12">
        <w:rPr>
          <w:rStyle w:val="NormalTok"/>
          <w:lang w:val="pt-BR"/>
        </w:rPr>
        <w:t>,</w:t>
      </w:r>
      <w:r w:rsidRPr="009A6B12">
        <w:rPr>
          <w:rStyle w:val="DecValTok"/>
          <w:lang w:val="pt-BR"/>
        </w:rPr>
        <w:t>0</w:t>
      </w:r>
      <w:r w:rsidRPr="009A6B12">
        <w:rPr>
          <w:rStyle w:val="NormalTok"/>
          <w:lang w:val="pt-BR"/>
        </w:rPr>
        <w:t>,</w:t>
      </w:r>
      <w:r w:rsidRPr="009A6B12">
        <w:rPr>
          <w:rStyle w:val="DecValTok"/>
          <w:lang w:val="pt-BR"/>
        </w:rPr>
        <w:t>0</w:t>
      </w:r>
      <w:r w:rsidRPr="009A6B12">
        <w:rPr>
          <w:rStyle w:val="NormalTok"/>
          <w:lang w:val="pt-BR"/>
        </w:rPr>
        <w:t xml:space="preserve">)) </w:t>
      </w:r>
      <w:r w:rsidRPr="009A6B12">
        <w:rPr>
          <w:rStyle w:val="OperatorTok"/>
          <w:lang w:val="pt-BR"/>
        </w:rPr>
        <w:t>%&gt;%</w:t>
      </w:r>
      <w:r w:rsidRPr="009A6B12">
        <w:rPr>
          <w:rStyle w:val="StringTok"/>
          <w:lang w:val="pt-BR"/>
        </w:rPr>
        <w:t xml:space="preserve"> </w:t>
      </w:r>
      <w:r w:rsidRPr="009A6B12">
        <w:rPr>
          <w:rStyle w:val="NormalTok"/>
          <w:lang w:val="pt-BR"/>
        </w:rPr>
        <w:t>print</w:t>
      </w:r>
    </w:p>
    <w:p w:rsidR="00523357" w:rsidRDefault="00256BD6">
      <w:pPr>
        <w:pStyle w:val="SourceCode"/>
      </w:pPr>
      <w:r>
        <w:rPr>
          <w:rStyle w:val="NormalTok"/>
        </w:rPr>
        <w:t>mod2_i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print</w:t>
      </w:r>
    </w:p>
    <w:p w:rsidR="00523357" w:rsidRDefault="00256BD6">
      <w:pPr>
        <w:pStyle w:val="SourceCode"/>
      </w:pPr>
      <w:r>
        <w:rPr>
          <w:rStyle w:val="NormalTok"/>
        </w:rPr>
        <w:t>mod3_ip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print</w:t>
      </w:r>
    </w:p>
    <w:p w:rsidR="00523357" w:rsidRDefault="00256BD6" w:rsidP="009A6B1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ec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</w:t>
      </w:r>
      <w:r w:rsidR="009A6B12">
        <w:rPr>
          <w:rStyle w:val="CommentTok"/>
        </w:rPr>
        <w:t>i</w:t>
      </w:r>
      <w:r>
        <w:rPr>
          <w:rStyle w:val="CommentTok"/>
        </w:rPr>
        <w:t>duos</w:t>
      </w:r>
      <w:proofErr w:type="spellEnd"/>
      <w:r>
        <w:br/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r>
        <w:rPr>
          <w:rStyle w:val="NormalTok"/>
        </w:rPr>
        <w:t>mod1_ip)</w:t>
      </w:r>
    </w:p>
    <w:p w:rsidR="00523357" w:rsidRDefault="00256BD6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2_ip)</w:t>
      </w:r>
    </w:p>
    <w:p w:rsidR="00523357" w:rsidRDefault="00256BD6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3_ip)</w:t>
      </w:r>
    </w:p>
    <w:p w:rsidR="00523357" w:rsidRDefault="00256BD6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cidir</w:t>
      </w:r>
      <w:proofErr w:type="spellEnd"/>
      <w:r>
        <w:br/>
      </w:r>
      <w:r>
        <w:br/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>(mod1_ip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:rsidR="00523357" w:rsidRDefault="00256BD6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aliz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visoes</w:t>
      </w:r>
      <w:proofErr w:type="spellEnd"/>
      <w:r>
        <w:br/>
      </w:r>
      <w:r>
        <w:br/>
      </w:r>
      <w:proofErr w:type="spellStart"/>
      <w:proofErr w:type="gram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forecast</w:t>
      </w:r>
      <w:r>
        <w:rPr>
          <w:rStyle w:val="NormalTok"/>
        </w:rPr>
        <w:t xml:space="preserve">(mod1_ip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523357" w:rsidRDefault="00256BD6">
      <w:pPr>
        <w:pStyle w:val="SourceCode"/>
      </w:pPr>
      <w:r>
        <w:rPr>
          <w:rStyle w:val="NormalTok"/>
        </w:rPr>
        <w:t xml:space="preserve">mod1_i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orecast</w:t>
      </w:r>
      <w:r>
        <w:rPr>
          <w:rStyle w:val="NormalTok"/>
        </w:rPr>
        <w:t>(</w:t>
      </w:r>
      <w:proofErr w:type="gramEnd"/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>()</w:t>
      </w:r>
    </w:p>
    <w:p w:rsidR="00523357" w:rsidRDefault="00523357">
      <w:pPr>
        <w:pStyle w:val="FirstParagraph"/>
      </w:pPr>
    </w:p>
    <w:p w:rsidR="00523357" w:rsidRDefault="009A6B12">
      <w:pPr>
        <w:pStyle w:val="SourceCode"/>
      </w:pPr>
      <w:r w:rsidRPr="009A6B12">
        <w:rPr>
          <w:rStyle w:val="CommentTok"/>
        </w:rPr>
        <w:lastRenderedPageBreak/>
        <w:t xml:space="preserve"># </w:t>
      </w:r>
      <w:proofErr w:type="spellStart"/>
      <w:r w:rsidRPr="009A6B12">
        <w:rPr>
          <w:rStyle w:val="CommentTok"/>
        </w:rPr>
        <w:t>Prática</w:t>
      </w:r>
      <w:proofErr w:type="spellEnd"/>
      <w:r w:rsidRPr="009A6B12">
        <w:rPr>
          <w:rStyle w:val="CommentTok"/>
        </w:rPr>
        <w:t xml:space="preserve"> </w:t>
      </w:r>
      <w:r w:rsidRPr="009A6B12">
        <w:rPr>
          <w:rStyle w:val="CommentTok"/>
        </w:rPr>
        <w:t>2</w:t>
      </w:r>
      <w:r w:rsidR="00256BD6">
        <w:br/>
      </w:r>
      <w:r w:rsidR="00256BD6">
        <w:br/>
      </w:r>
      <w:r w:rsidR="00256BD6">
        <w:rPr>
          <w:rStyle w:val="CommentTok"/>
        </w:rPr>
        <w:t xml:space="preserve"># </w:t>
      </w:r>
      <w:proofErr w:type="spellStart"/>
      <w:r w:rsidR="00256BD6">
        <w:rPr>
          <w:rStyle w:val="CommentTok"/>
        </w:rPr>
        <w:t>Modelando</w:t>
      </w:r>
      <w:proofErr w:type="spellEnd"/>
      <w:r w:rsidR="00256BD6">
        <w:rPr>
          <w:rStyle w:val="CommentTok"/>
        </w:rPr>
        <w:t xml:space="preserve"> </w:t>
      </w:r>
      <w:proofErr w:type="spellStart"/>
      <w:r w:rsidR="00256BD6">
        <w:rPr>
          <w:rStyle w:val="CommentTok"/>
        </w:rPr>
        <w:t>Inflação</w:t>
      </w:r>
      <w:proofErr w:type="spellEnd"/>
      <w:r w:rsidR="00256BD6">
        <w:rPr>
          <w:rStyle w:val="CommentTok"/>
        </w:rPr>
        <w:t xml:space="preserve"> </w:t>
      </w:r>
      <w:proofErr w:type="spellStart"/>
      <w:r w:rsidR="00256BD6">
        <w:rPr>
          <w:rStyle w:val="CommentTok"/>
        </w:rPr>
        <w:t>Ipca</w:t>
      </w:r>
      <w:proofErr w:type="spellEnd"/>
      <w:r w:rsidR="00256BD6">
        <w:rPr>
          <w:rStyle w:val="CommentTok"/>
        </w:rPr>
        <w:t xml:space="preserve"> </w:t>
      </w:r>
      <w:r w:rsidR="00256BD6">
        <w:br/>
      </w:r>
      <w:r w:rsidR="00256BD6">
        <w:br/>
      </w:r>
      <w:r w:rsidR="00256BD6">
        <w:rPr>
          <w:rStyle w:val="NormalTok"/>
        </w:rPr>
        <w:t>bd2 &lt;-</w:t>
      </w:r>
      <w:r w:rsidR="00256BD6">
        <w:rPr>
          <w:rStyle w:val="StringTok"/>
        </w:rPr>
        <w:t xml:space="preserve"> </w:t>
      </w:r>
      <w:proofErr w:type="spellStart"/>
      <w:proofErr w:type="gramStart"/>
      <w:r w:rsidR="00256BD6">
        <w:rPr>
          <w:rStyle w:val="KeywordTok"/>
        </w:rPr>
        <w:t>read.table</w:t>
      </w:r>
      <w:proofErr w:type="spellEnd"/>
      <w:proofErr w:type="gramEnd"/>
      <w:r w:rsidR="00256BD6">
        <w:rPr>
          <w:rStyle w:val="NormalTok"/>
        </w:rPr>
        <w:t>(</w:t>
      </w:r>
      <w:r w:rsidR="00256BD6">
        <w:rPr>
          <w:rStyle w:val="StringTok"/>
        </w:rPr>
        <w:t>"igpm.txt"</w:t>
      </w:r>
      <w:r w:rsidR="00256BD6">
        <w:rPr>
          <w:rStyle w:val="NormalTok"/>
        </w:rPr>
        <w:t xml:space="preserve">, </w:t>
      </w:r>
      <w:r w:rsidR="00256BD6">
        <w:rPr>
          <w:rStyle w:val="DataTypeTok"/>
        </w:rPr>
        <w:t>header =</w:t>
      </w:r>
      <w:r w:rsidR="00256BD6">
        <w:rPr>
          <w:rStyle w:val="NormalTok"/>
        </w:rPr>
        <w:t xml:space="preserve"> T)</w:t>
      </w:r>
      <w:r w:rsidR="00256BD6">
        <w:br/>
      </w:r>
      <w:r w:rsidR="00256BD6">
        <w:br/>
      </w:r>
      <w:r w:rsidR="00256BD6">
        <w:rPr>
          <w:rStyle w:val="KeywordTok"/>
        </w:rPr>
        <w:t>attach</w:t>
      </w:r>
      <w:r w:rsidR="00256BD6">
        <w:rPr>
          <w:rStyle w:val="NormalTok"/>
        </w:rPr>
        <w:t>(bd2)</w:t>
      </w:r>
    </w:p>
    <w:p w:rsidR="00523357" w:rsidRDefault="00256BD6">
      <w:pPr>
        <w:pStyle w:val="SourceCode"/>
      </w:pPr>
      <w:proofErr w:type="spellStart"/>
      <w:r>
        <w:rPr>
          <w:rStyle w:val="NormalTok"/>
        </w:rPr>
        <w:t>i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gp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alise grafica</w:t>
      </w:r>
      <w:r>
        <w:br/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ig)</w:t>
      </w:r>
    </w:p>
    <w:p w:rsidR="00523357" w:rsidRPr="009A6B12" w:rsidRDefault="00256BD6">
      <w:pPr>
        <w:pStyle w:val="SourceCode"/>
        <w:rPr>
          <w:lang w:val="pt-BR"/>
        </w:rPr>
      </w:pPr>
      <w:proofErr w:type="spellStart"/>
      <w:r w:rsidRPr="009A6B12">
        <w:rPr>
          <w:rStyle w:val="KeywordTok"/>
          <w:lang w:val="pt-BR"/>
        </w:rPr>
        <w:t>ggtsdisplay</w:t>
      </w:r>
      <w:proofErr w:type="spellEnd"/>
      <w:r w:rsidRPr="009A6B12">
        <w:rPr>
          <w:rStyle w:val="NormalTok"/>
          <w:lang w:val="pt-BR"/>
        </w:rPr>
        <w:t>(</w:t>
      </w:r>
      <w:proofErr w:type="spellStart"/>
      <w:r w:rsidRPr="009A6B12">
        <w:rPr>
          <w:rStyle w:val="NormalTok"/>
          <w:lang w:val="pt-BR"/>
        </w:rPr>
        <w:t>ig</w:t>
      </w:r>
      <w:proofErr w:type="spellEnd"/>
      <w:r w:rsidRPr="009A6B12">
        <w:rPr>
          <w:rStyle w:val="NormalTok"/>
          <w:lang w:val="pt-BR"/>
        </w:rPr>
        <w:t>)</w:t>
      </w:r>
    </w:p>
    <w:p w:rsidR="00523357" w:rsidRPr="00DF2D00" w:rsidRDefault="00256BD6">
      <w:pPr>
        <w:pStyle w:val="SourceCode"/>
        <w:rPr>
          <w:lang w:val="pt-BR"/>
        </w:rPr>
      </w:pPr>
      <w:r w:rsidRPr="00DF2D00">
        <w:rPr>
          <w:rStyle w:val="CommentTok"/>
          <w:lang w:val="pt-BR"/>
        </w:rPr>
        <w:t xml:space="preserve"># testar </w:t>
      </w:r>
      <w:proofErr w:type="spellStart"/>
      <w:r w:rsidRPr="00DF2D00">
        <w:rPr>
          <w:rStyle w:val="CommentTok"/>
          <w:lang w:val="pt-BR"/>
        </w:rPr>
        <w:t>estacionariedade</w:t>
      </w:r>
      <w:proofErr w:type="spellEnd"/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r w:rsidRPr="00DF2D00">
        <w:rPr>
          <w:rStyle w:val="KeywordTok"/>
          <w:lang w:val="pt-BR"/>
        </w:rPr>
        <w:t>kpss.test</w:t>
      </w:r>
      <w:proofErr w:type="spellEnd"/>
      <w:r w:rsidRPr="00DF2D00">
        <w:rPr>
          <w:rStyle w:val="NormalTok"/>
          <w:lang w:val="pt-BR"/>
        </w:rPr>
        <w:t>(</w:t>
      </w:r>
      <w:proofErr w:type="spellStart"/>
      <w:r w:rsidRPr="00DF2D00">
        <w:rPr>
          <w:rStyle w:val="NormalTok"/>
          <w:lang w:val="pt-BR"/>
        </w:rPr>
        <w:t>ig</w:t>
      </w:r>
      <w:proofErr w:type="spellEnd"/>
      <w:r w:rsidRPr="00DF2D00">
        <w:rPr>
          <w:rStyle w:val="NormalTok"/>
          <w:lang w:val="pt-BR"/>
        </w:rPr>
        <w:t>)</w:t>
      </w:r>
    </w:p>
    <w:p w:rsidR="00523357" w:rsidRDefault="00256BD6">
      <w:pPr>
        <w:pStyle w:val="SourceCode"/>
      </w:pPr>
      <w:proofErr w:type="spellStart"/>
      <w:r>
        <w:rPr>
          <w:rStyle w:val="KeywordTok"/>
        </w:rPr>
        <w:t>kpss.test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ig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d = 1</w:t>
      </w:r>
    </w:p>
    <w:p w:rsidR="00523357" w:rsidRDefault="00256BD6" w:rsidP="009A6B12">
      <w:pPr>
        <w:pStyle w:val="SourceCode"/>
      </w:pPr>
      <w:r>
        <w:rPr>
          <w:rStyle w:val="CommentTok"/>
        </w:rPr>
        <w:t># ajustar modelos concorrentes</w:t>
      </w:r>
      <w:r>
        <w:br/>
      </w:r>
      <w:r>
        <w:br/>
      </w:r>
      <w:r>
        <w:rPr>
          <w:rStyle w:val="NormalTok"/>
        </w:rPr>
        <w:t>mod1_ig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rim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g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2_ig &lt;-</w:t>
      </w:r>
      <w:r>
        <w:rPr>
          <w:rStyle w:val="StringTok"/>
        </w:rPr>
        <w:t xml:space="preserve"> </w:t>
      </w:r>
      <w:r>
        <w:rPr>
          <w:rStyle w:val="KeywordTok"/>
        </w:rPr>
        <w:t>Arim</w:t>
      </w:r>
      <w:r>
        <w:rPr>
          <w:rStyle w:val="KeywordTok"/>
        </w:rPr>
        <w:t>a</w:t>
      </w:r>
      <w:r>
        <w:rPr>
          <w:rStyle w:val="NormalTok"/>
        </w:rPr>
        <w:t xml:space="preserve">(ig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3_ig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ig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ar residuos</w:t>
      </w:r>
      <w:r>
        <w:br/>
      </w:r>
      <w:r>
        <w:br/>
      </w: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1_ig)</w:t>
      </w:r>
    </w:p>
    <w:p w:rsidR="00523357" w:rsidRDefault="00256BD6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heckresiduals</w:t>
      </w:r>
      <w:r>
        <w:rPr>
          <w:rStyle w:val="NormalTok"/>
        </w:rPr>
        <w:t>(mod2_ig)</w:t>
      </w:r>
    </w:p>
    <w:p w:rsidR="00523357" w:rsidRDefault="00256BD6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mod3_ig)</w:t>
      </w:r>
    </w:p>
    <w:p w:rsidR="00523357" w:rsidRDefault="00256BD6" w:rsidP="009A6B12">
      <w:pPr>
        <w:pStyle w:val="SourceCode"/>
      </w:pPr>
      <w:r>
        <w:rPr>
          <w:rStyle w:val="CommentTok"/>
        </w:rPr>
        <w:t># Decidir</w:t>
      </w:r>
      <w:r>
        <w:br/>
      </w:r>
      <w:r>
        <w:br/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mod1_</w:t>
      </w:r>
      <w:r>
        <w:rPr>
          <w:rStyle w:val="NormalTok"/>
        </w:rPr>
        <w:t>ig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:rsidR="00523357" w:rsidRDefault="00256BD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Realizar previsoes</w:t>
      </w:r>
      <w:r>
        <w:br/>
      </w:r>
      <w:r>
        <w:br/>
      </w:r>
      <w:proofErr w:type="gramStart"/>
      <w:r>
        <w:rPr>
          <w:rStyle w:val="KeywordTok"/>
        </w:rPr>
        <w:t>autoplot</w:t>
      </w:r>
      <w:r>
        <w:rPr>
          <w:rStyle w:val="NormalTok"/>
        </w:rPr>
        <w:t>(</w:t>
      </w:r>
      <w:proofErr w:type="gramEnd"/>
      <w:r>
        <w:rPr>
          <w:rStyle w:val="KeywordTok"/>
        </w:rPr>
        <w:t>forecast</w:t>
      </w:r>
      <w:r>
        <w:rPr>
          <w:rStyle w:val="NormalTok"/>
        </w:rPr>
        <w:t xml:space="preserve">(mod1_ig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523357" w:rsidRDefault="00256BD6">
      <w:pPr>
        <w:pStyle w:val="SourceCode"/>
      </w:pPr>
      <w:r>
        <w:rPr>
          <w:rStyle w:val="NormalTok"/>
        </w:rPr>
        <w:t xml:space="preserve">mod1_i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orecast</w:t>
      </w:r>
      <w:r>
        <w:rPr>
          <w:rStyle w:val="NormalTok"/>
        </w:rPr>
        <w:t>(</w:t>
      </w:r>
      <w:proofErr w:type="gramEnd"/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>()</w:t>
      </w:r>
    </w:p>
    <w:p w:rsidR="00523357" w:rsidRPr="00DF2D00" w:rsidRDefault="00256BD6">
      <w:pPr>
        <w:pStyle w:val="SourceCode"/>
        <w:rPr>
          <w:lang w:val="pt-BR"/>
        </w:rPr>
      </w:pPr>
      <w:r w:rsidRPr="00DF2D00">
        <w:rPr>
          <w:rStyle w:val="CommentTok"/>
          <w:lang w:val="pt-BR"/>
        </w:rPr>
        <w:t xml:space="preserve"># Compilar </w:t>
      </w:r>
      <w:proofErr w:type="spellStart"/>
      <w:r w:rsidRPr="00DF2D00">
        <w:rPr>
          <w:rStyle w:val="CommentTok"/>
          <w:lang w:val="pt-BR"/>
        </w:rPr>
        <w:t>ctrl+shit+k</w:t>
      </w:r>
      <w:proofErr w:type="spellEnd"/>
      <w:r w:rsidRPr="00DF2D00">
        <w:rPr>
          <w:lang w:val="pt-BR"/>
        </w:rPr>
        <w:br/>
      </w:r>
      <w:r w:rsidRPr="00DF2D00">
        <w:rPr>
          <w:rStyle w:val="CommentTok"/>
          <w:lang w:val="pt-BR"/>
        </w:rPr>
        <w:t xml:space="preserve"># </w:t>
      </w:r>
      <w:r w:rsidR="009A6B12" w:rsidRPr="00DF2D00">
        <w:rPr>
          <w:rStyle w:val="CommentTok"/>
          <w:lang w:val="pt-BR"/>
        </w:rPr>
        <w:t>Citação</w:t>
      </w:r>
      <w:r w:rsidRPr="00DF2D00">
        <w:rPr>
          <w:lang w:val="pt-BR"/>
        </w:rPr>
        <w:br/>
      </w:r>
      <w:r w:rsidRPr="00DF2D00">
        <w:rPr>
          <w:lang w:val="pt-BR"/>
        </w:rPr>
        <w:br/>
      </w:r>
      <w:proofErr w:type="spellStart"/>
      <w:proofErr w:type="gramStart"/>
      <w:r w:rsidRPr="00DF2D00">
        <w:rPr>
          <w:rStyle w:val="KeywordTok"/>
          <w:lang w:val="pt-BR"/>
        </w:rPr>
        <w:t>citation</w:t>
      </w:r>
      <w:proofErr w:type="spellEnd"/>
      <w:r w:rsidRPr="00DF2D00">
        <w:rPr>
          <w:rStyle w:val="NormalTok"/>
          <w:lang w:val="pt-BR"/>
        </w:rPr>
        <w:t>(</w:t>
      </w:r>
      <w:proofErr w:type="gramEnd"/>
      <w:r w:rsidRPr="00DF2D00">
        <w:rPr>
          <w:rStyle w:val="NormalTok"/>
          <w:lang w:val="pt-BR"/>
        </w:rPr>
        <w:t xml:space="preserve">) </w:t>
      </w:r>
      <w:r w:rsidRPr="00DF2D00">
        <w:rPr>
          <w:rStyle w:val="CommentTok"/>
          <w:lang w:val="pt-BR"/>
        </w:rPr>
        <w:t># citação do R</w:t>
      </w:r>
    </w:p>
    <w:p w:rsidR="00523357" w:rsidRDefault="00256BD6">
      <w:pPr>
        <w:pStyle w:val="SourceCode"/>
      </w:pPr>
      <w:r>
        <w:rPr>
          <w:rStyle w:val="Keyword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'forecas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ita</w:t>
      </w:r>
      <w:bookmarkStart w:id="0" w:name="_GoBack"/>
      <w:bookmarkEnd w:id="0"/>
      <w:r>
        <w:rPr>
          <w:rStyle w:val="CommentTok"/>
        </w:rPr>
        <w:t>ção</w:t>
      </w:r>
      <w:proofErr w:type="spellEnd"/>
      <w:r>
        <w:rPr>
          <w:rStyle w:val="CommentTok"/>
        </w:rPr>
        <w:t xml:space="preserve"> dos pacotes</w:t>
      </w:r>
    </w:p>
    <w:sectPr w:rsidR="0052335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6BD6" w:rsidRDefault="00256BD6">
      <w:pPr>
        <w:spacing w:after="0"/>
      </w:pPr>
      <w:r>
        <w:separator/>
      </w:r>
    </w:p>
  </w:endnote>
  <w:endnote w:type="continuationSeparator" w:id="0">
    <w:p w:rsidR="00256BD6" w:rsidRDefault="00256B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6BD6" w:rsidRDefault="00256BD6">
      <w:r>
        <w:separator/>
      </w:r>
    </w:p>
  </w:footnote>
  <w:footnote w:type="continuationSeparator" w:id="0">
    <w:p w:rsidR="00256BD6" w:rsidRDefault="00256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937936"/>
    <w:multiLevelType w:val="multilevel"/>
    <w:tmpl w:val="D9AE6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CECA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6BD6"/>
    <w:rsid w:val="004E29B3"/>
    <w:rsid w:val="00523357"/>
    <w:rsid w:val="00590D07"/>
    <w:rsid w:val="00784D58"/>
    <w:rsid w:val="008D6863"/>
    <w:rsid w:val="009A6B12"/>
    <w:rsid w:val="00B86B75"/>
    <w:rsid w:val="00BC48D5"/>
    <w:rsid w:val="00C36279"/>
    <w:rsid w:val="00DF2D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EE6C8"/>
  <w15:docId w15:val="{2A2D64EB-40B9-4CAE-9C35-7FF8D3491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6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cript1.R</vt:lpstr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1.R</dc:title>
  <dc:creator>IRSA</dc:creator>
  <cp:lastModifiedBy>Icaro Agostino</cp:lastModifiedBy>
  <cp:revision>2</cp:revision>
  <dcterms:created xsi:type="dcterms:W3CDTF">2019-02-14T05:30:00Z</dcterms:created>
  <dcterms:modified xsi:type="dcterms:W3CDTF">2019-02-14T05:30:00Z</dcterms:modified>
</cp:coreProperties>
</file>